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34305" w:rsidRDefault="002D0647" w:rsidP="00A00B8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                        </w:t>
      </w:r>
      <w:r w:rsidR="002C7D56">
        <w:rPr>
          <w:rFonts w:ascii="Times New Roman" w:hAnsi="Times New Roman" w:cs="Times New Roman"/>
        </w:rPr>
        <w:t xml:space="preserve">                          </w:t>
      </w:r>
      <w:r>
        <w:rPr>
          <w:rFonts w:ascii="Times New Roman" w:hAnsi="Times New Roman" w:cs="Times New Roman"/>
        </w:rPr>
        <w:t xml:space="preserve"> (2018-19</w:t>
      </w:r>
      <w:r w:rsidR="00800206">
        <w:rPr>
          <w:rFonts w:ascii="Times New Roman" w:hAnsi="Times New Roman" w:cs="Times New Roman"/>
        </w:rPr>
        <w:t xml:space="preserve"> even semester</w:t>
      </w:r>
      <w:r>
        <w:rPr>
          <w:rFonts w:ascii="Times New Roman" w:hAnsi="Times New Roman" w:cs="Times New Roman"/>
        </w:rPr>
        <w:t>)</w:t>
      </w:r>
    </w:p>
    <w:tbl>
      <w:tblPr>
        <w:tblStyle w:val="TableGrid"/>
        <w:tblW w:w="0" w:type="auto"/>
        <w:tblLook w:val="04A0"/>
      </w:tblPr>
      <w:tblGrid>
        <w:gridCol w:w="1688"/>
        <w:gridCol w:w="2120"/>
        <w:gridCol w:w="2020"/>
        <w:gridCol w:w="1683"/>
        <w:gridCol w:w="1960"/>
        <w:gridCol w:w="1445"/>
        <w:gridCol w:w="2260"/>
      </w:tblGrid>
      <w:tr w:rsidR="006E01EC" w:rsidRPr="00082092" w:rsidTr="00B9485C">
        <w:trPr>
          <w:trHeight w:val="647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Days/Time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Monday</w:t>
            </w:r>
          </w:p>
        </w:tc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Tuesday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Wednesday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Thursda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Friday</w:t>
            </w:r>
          </w:p>
        </w:tc>
        <w:tc>
          <w:tcPr>
            <w:tcW w:w="2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Saturday</w:t>
            </w:r>
          </w:p>
        </w:tc>
      </w:tr>
      <w:tr w:rsidR="00B9485C" w:rsidRPr="004A75A3" w:rsidTr="00B9485C">
        <w:trPr>
          <w:trHeight w:val="458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9485C" w:rsidRPr="004A75A3" w:rsidRDefault="00B9485C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9:10-10:10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85C" w:rsidRPr="004A75A3" w:rsidRDefault="007E0205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IT 403</w:t>
            </w:r>
          </w:p>
        </w:tc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85C" w:rsidRPr="004A75A3" w:rsidRDefault="007E0205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IT 403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85C" w:rsidRPr="004A75A3" w:rsidRDefault="007E0205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IT 401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85C" w:rsidRPr="004A75A3" w:rsidRDefault="003976D9" w:rsidP="00290B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TAT 4</w:t>
            </w:r>
            <w:r w:rsidR="005C7DA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9485C" w:rsidRDefault="00011F0A" w:rsidP="00290B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minar </w:t>
            </w:r>
          </w:p>
          <w:p w:rsidR="00011F0A" w:rsidRDefault="00011F0A" w:rsidP="00290B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TAT 2</w:t>
            </w:r>
            <w:r w:rsidRPr="00011F0A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mester</w:t>
            </w:r>
          </w:p>
          <w:p w:rsidR="00011F0A" w:rsidRPr="004A75A3" w:rsidRDefault="00011F0A" w:rsidP="00290B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9485C" w:rsidRDefault="00AF5909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Seminar </w:t>
            </w:r>
          </w:p>
          <w:p w:rsidR="00AF5909" w:rsidRPr="004A75A3" w:rsidRDefault="00AF5909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OTAT</w:t>
            </w:r>
            <w:r w:rsidR="00AE2A87">
              <w:rPr>
                <w:rFonts w:ascii="Times New Roman" w:hAnsi="Times New Roman" w:cs="Times New Roman"/>
                <w:sz w:val="24"/>
              </w:rPr>
              <w:t xml:space="preserve"> 4</w:t>
            </w:r>
            <w:r w:rsidR="00FD5359">
              <w:rPr>
                <w:rFonts w:ascii="Times New Roman" w:hAnsi="Times New Roman" w:cs="Times New Roman"/>
                <w:sz w:val="24"/>
                <w:vertAlign w:val="superscript"/>
              </w:rPr>
              <w:t xml:space="preserve">th </w:t>
            </w:r>
            <w:r w:rsidR="00AE2A87">
              <w:rPr>
                <w:rFonts w:ascii="Times New Roman" w:hAnsi="Times New Roman" w:cs="Times New Roman"/>
                <w:sz w:val="24"/>
              </w:rPr>
              <w:t>semester</w:t>
            </w:r>
            <w:r w:rsidR="00CD4DE7">
              <w:rPr>
                <w:rFonts w:ascii="Times New Roman" w:hAnsi="Times New Roman" w:cs="Times New Roman"/>
                <w:sz w:val="24"/>
              </w:rPr>
              <w:t xml:space="preserve">/counseling </w:t>
            </w:r>
          </w:p>
        </w:tc>
      </w:tr>
      <w:tr w:rsidR="00B9485C" w:rsidRPr="004A75A3" w:rsidTr="00B9485C">
        <w:trPr>
          <w:trHeight w:val="530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9485C" w:rsidRPr="004A75A3" w:rsidRDefault="00B9485C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10:10-11:10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85C" w:rsidRPr="004A75A3" w:rsidRDefault="007E0205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IT 402</w:t>
            </w:r>
          </w:p>
        </w:tc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85C" w:rsidRPr="004A75A3" w:rsidRDefault="007E0205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IT 401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85C" w:rsidRPr="004A75A3" w:rsidRDefault="007E0205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IT 403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85C" w:rsidRPr="004A75A3" w:rsidRDefault="005C7DAD" w:rsidP="00C909B2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BOTAT </w:t>
            </w:r>
            <w:r w:rsidR="003976D9">
              <w:rPr>
                <w:rFonts w:ascii="Times New Roman" w:hAnsi="Times New Roman" w:cs="Times New Roman"/>
                <w:sz w:val="24"/>
              </w:rPr>
              <w:t>402</w:t>
            </w:r>
          </w:p>
        </w:tc>
        <w:tc>
          <w:tcPr>
            <w:tcW w:w="14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9485C" w:rsidRPr="004A75A3" w:rsidRDefault="00B9485C" w:rsidP="00290B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9485C" w:rsidRPr="004A75A3" w:rsidRDefault="00B9485C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B9485C" w:rsidRPr="004A75A3" w:rsidTr="00B9485C">
        <w:trPr>
          <w:trHeight w:val="440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9485C" w:rsidRPr="004A75A3" w:rsidRDefault="00B9485C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11:10-12:10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85C" w:rsidRPr="004A75A3" w:rsidRDefault="007E0205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IT 401</w:t>
            </w:r>
          </w:p>
        </w:tc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85C" w:rsidRPr="004A75A3" w:rsidRDefault="007E0205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IT 402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85C" w:rsidRPr="004A75A3" w:rsidRDefault="007E0205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IT 402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85C" w:rsidRPr="004A75A3" w:rsidRDefault="005C7DAD" w:rsidP="00C909B2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BOTAT </w:t>
            </w:r>
            <w:r w:rsidR="003976D9">
              <w:rPr>
                <w:rFonts w:ascii="Times New Roman" w:hAnsi="Times New Roman" w:cs="Times New Roman"/>
                <w:sz w:val="24"/>
              </w:rPr>
              <w:t>403</w:t>
            </w:r>
          </w:p>
        </w:tc>
        <w:tc>
          <w:tcPr>
            <w:tcW w:w="144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85C" w:rsidRPr="004A75A3" w:rsidRDefault="00B9485C" w:rsidP="00290B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85C" w:rsidRPr="004A75A3" w:rsidRDefault="00B9485C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6E01EC" w:rsidRPr="004A75A3" w:rsidTr="00B9485C">
        <w:trPr>
          <w:trHeight w:val="530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4A75A3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12:10-1:10</w:t>
            </w:r>
          </w:p>
        </w:tc>
        <w:tc>
          <w:tcPr>
            <w:tcW w:w="1148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E01EC" w:rsidRPr="004A75A3" w:rsidRDefault="003164FD" w:rsidP="00290B8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cess</w:t>
            </w:r>
          </w:p>
        </w:tc>
      </w:tr>
      <w:tr w:rsidR="008F7F9A" w:rsidRPr="004A75A3" w:rsidTr="00B13234">
        <w:trPr>
          <w:trHeight w:val="547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F7F9A" w:rsidRPr="004A75A3" w:rsidRDefault="008F7F9A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1:10-2:10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7F9A" w:rsidRPr="004A75A3" w:rsidRDefault="008F7F9A" w:rsidP="0036561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TAT 401</w:t>
            </w:r>
          </w:p>
        </w:tc>
        <w:tc>
          <w:tcPr>
            <w:tcW w:w="202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F7F9A" w:rsidRPr="004A75A3" w:rsidRDefault="008F7F9A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HSS 133H</w:t>
            </w:r>
          </w:p>
          <w:p w:rsidR="008F7F9A" w:rsidRPr="004A75A3" w:rsidRDefault="008F7F9A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7F9A" w:rsidRPr="004A75A3" w:rsidRDefault="008F7F9A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OTAT 403</w:t>
            </w:r>
          </w:p>
        </w:tc>
        <w:tc>
          <w:tcPr>
            <w:tcW w:w="19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8F7F9A" w:rsidRDefault="008F7F9A" w:rsidP="008F7F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minar </w:t>
            </w:r>
          </w:p>
          <w:p w:rsidR="008F7F9A" w:rsidRDefault="008F7F9A" w:rsidP="008F7F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MIT 4</w:t>
            </w:r>
            <w:r w:rsidRPr="00FD535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mester</w:t>
            </w:r>
          </w:p>
          <w:p w:rsidR="008F7F9A" w:rsidRPr="004A75A3" w:rsidRDefault="008F7F9A" w:rsidP="00290B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7F9A" w:rsidRDefault="008F7F9A" w:rsidP="005B23E2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IT</w:t>
            </w:r>
          </w:p>
          <w:p w:rsidR="008F7F9A" w:rsidRPr="004A75A3" w:rsidRDefault="008F7F9A" w:rsidP="005B23E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Test </w:t>
            </w:r>
          </w:p>
        </w:tc>
        <w:tc>
          <w:tcPr>
            <w:tcW w:w="22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7F9A" w:rsidRDefault="008F7F9A" w:rsidP="00AE2A87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Seminar </w:t>
            </w:r>
          </w:p>
          <w:p w:rsidR="008F7F9A" w:rsidRPr="004A75A3" w:rsidRDefault="008F7F9A" w:rsidP="00AE2A87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IT 4</w:t>
            </w:r>
            <w:r w:rsidRPr="000440C3">
              <w:rPr>
                <w:rFonts w:ascii="Times New Roman" w:hAnsi="Times New Roman" w:cs="Times New Roman"/>
                <w:sz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</w:rPr>
              <w:t xml:space="preserve">   semester/counseling </w:t>
            </w:r>
          </w:p>
        </w:tc>
      </w:tr>
      <w:tr w:rsidR="008F7F9A" w:rsidRPr="004A75A3" w:rsidTr="00B13234">
        <w:trPr>
          <w:trHeight w:val="547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F7F9A" w:rsidRPr="004A75A3" w:rsidRDefault="008F7F9A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2:10-3:10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7F9A" w:rsidRPr="004A75A3" w:rsidRDefault="008F7F9A" w:rsidP="0036561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OTAT 402</w:t>
            </w:r>
          </w:p>
        </w:tc>
        <w:tc>
          <w:tcPr>
            <w:tcW w:w="202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8F7F9A" w:rsidRPr="004A75A3" w:rsidRDefault="008F7F9A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7F9A" w:rsidRDefault="008F7F9A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OTAT 401</w:t>
            </w:r>
          </w:p>
          <w:p w:rsidR="008F7F9A" w:rsidRPr="004A75A3" w:rsidRDefault="008F7F9A" w:rsidP="004D75BB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9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7F9A" w:rsidRPr="004A75A3" w:rsidRDefault="008F7F9A" w:rsidP="00C909B2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44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8F7F9A" w:rsidRDefault="008F7F9A" w:rsidP="00FD535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minar </w:t>
            </w:r>
          </w:p>
          <w:p w:rsidR="008F7F9A" w:rsidRDefault="008F7F9A" w:rsidP="00FD535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TAT  4</w:t>
            </w:r>
            <w:r w:rsidRPr="00FD535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mester</w:t>
            </w:r>
          </w:p>
          <w:p w:rsidR="008F7F9A" w:rsidRPr="004A75A3" w:rsidRDefault="008F7F9A" w:rsidP="00290B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F7F9A" w:rsidRPr="004A75A3" w:rsidRDefault="008F7F9A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5550C7" w:rsidRPr="004A75A3" w:rsidTr="00BA4ADF">
        <w:trPr>
          <w:trHeight w:val="547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550C7" w:rsidRPr="004A75A3" w:rsidRDefault="005550C7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3:10 – 4: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550C7" w:rsidRPr="004A75A3" w:rsidRDefault="005550C7" w:rsidP="00365614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OTAT 403</w:t>
            </w:r>
          </w:p>
        </w:tc>
        <w:tc>
          <w:tcPr>
            <w:tcW w:w="202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550C7" w:rsidRPr="004A75A3" w:rsidRDefault="005550C7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550C7" w:rsidRPr="004A75A3" w:rsidRDefault="005550C7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OTAT 40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550C7" w:rsidRDefault="005550C7" w:rsidP="00C909B2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OTAT</w:t>
            </w:r>
          </w:p>
          <w:p w:rsidR="005550C7" w:rsidRPr="004A75A3" w:rsidRDefault="005550C7" w:rsidP="00C909B2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st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550C7" w:rsidRPr="004A75A3" w:rsidRDefault="005550C7" w:rsidP="00AF590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550C7" w:rsidRPr="004A75A3" w:rsidRDefault="005550C7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</w:tbl>
    <w:p w:rsidR="001B1D98" w:rsidRDefault="001B1D98" w:rsidP="00A00B89">
      <w:pPr>
        <w:rPr>
          <w:rFonts w:ascii="Times New Roman" w:hAnsi="Times New Roman" w:cs="Times New Roman"/>
        </w:rPr>
      </w:pPr>
    </w:p>
    <w:p w:rsidR="007F35D2" w:rsidRDefault="007F35D2" w:rsidP="00A00B89">
      <w:pPr>
        <w:rPr>
          <w:rFonts w:ascii="Times New Roman" w:hAnsi="Times New Roman" w:cs="Times New Roman"/>
        </w:rPr>
      </w:pPr>
      <w:bookmarkStart w:id="0" w:name="_GoBack"/>
      <w:bookmarkEnd w:id="0"/>
    </w:p>
    <w:sectPr w:rsidR="007F35D2" w:rsidSect="001B1D98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846D0" w:rsidRDefault="00A846D0" w:rsidP="00534305">
      <w:pPr>
        <w:spacing w:after="0" w:line="240" w:lineRule="auto"/>
      </w:pPr>
      <w:r>
        <w:separator/>
      </w:r>
    </w:p>
  </w:endnote>
  <w:endnote w:type="continuationSeparator" w:id="1">
    <w:p w:rsidR="00A846D0" w:rsidRDefault="00A846D0" w:rsidP="005343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0B8C" w:rsidRPr="005F79BD" w:rsidRDefault="00290B8C" w:rsidP="00290B8C">
    <w:pPr>
      <w:pStyle w:val="Footer"/>
      <w:jc w:val="right"/>
      <w:rPr>
        <w:rFonts w:ascii="Times New Roman" w:hAnsi="Times New Roman" w:cs="Times New Roman"/>
        <w:b/>
        <w:sz w:val="24"/>
      </w:rPr>
    </w:pPr>
    <w:r w:rsidRPr="005F79BD">
      <w:rPr>
        <w:rFonts w:ascii="Times New Roman" w:hAnsi="Times New Roman" w:cs="Times New Roman"/>
        <w:b/>
        <w:sz w:val="24"/>
      </w:rPr>
      <w:t xml:space="preserve"> Principal</w:t>
    </w:r>
  </w:p>
  <w:p w:rsidR="00290B8C" w:rsidRPr="005F79BD" w:rsidRDefault="00290B8C" w:rsidP="00290B8C">
    <w:pPr>
      <w:pStyle w:val="Footer"/>
      <w:jc w:val="right"/>
      <w:rPr>
        <w:rFonts w:ascii="Times New Roman" w:hAnsi="Times New Roman" w:cs="Times New Roman"/>
        <w:b/>
        <w:sz w:val="24"/>
      </w:rPr>
    </w:pPr>
    <w:r w:rsidRPr="005F79BD">
      <w:rPr>
        <w:rFonts w:ascii="Times New Roman" w:hAnsi="Times New Roman" w:cs="Times New Roman"/>
        <w:b/>
        <w:sz w:val="24"/>
      </w:rPr>
      <w:t>CIPS, CHARUSAT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846D0" w:rsidRDefault="00A846D0" w:rsidP="00534305">
      <w:pPr>
        <w:spacing w:after="0" w:line="240" w:lineRule="auto"/>
      </w:pPr>
      <w:r>
        <w:separator/>
      </w:r>
    </w:p>
  </w:footnote>
  <w:footnote w:type="continuationSeparator" w:id="1">
    <w:p w:rsidR="00A846D0" w:rsidRDefault="00A846D0" w:rsidP="005343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34305" w:rsidRPr="00AA03B5" w:rsidRDefault="00706741" w:rsidP="00534305">
    <w:pPr>
      <w:pStyle w:val="Header"/>
      <w:jc w:val="center"/>
      <w:rPr>
        <w:rFonts w:ascii="Times New Roman" w:hAnsi="Times New Roman" w:cs="Times New Roman"/>
        <w:b/>
        <w:sz w:val="28"/>
        <w:szCs w:val="28"/>
      </w:rPr>
    </w:pPr>
    <w:r>
      <w:rPr>
        <w:rFonts w:ascii="Times New Roman" w:hAnsi="Times New Roman" w:cs="Times New Roman"/>
        <w:b/>
        <w:sz w:val="28"/>
        <w:szCs w:val="28"/>
      </w:rPr>
      <w:t>Class Room 3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2E245E"/>
    <w:multiLevelType w:val="hybridMultilevel"/>
    <w:tmpl w:val="5FB2B6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26626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NDQxNDQ0MjS1sDQAAiUdpeDU4uLM/DyQApNaABoO3mwsAAAA"/>
  </w:docVars>
  <w:rsids>
    <w:rsidRoot w:val="00A21A61"/>
    <w:rsid w:val="000051C6"/>
    <w:rsid w:val="00011F0A"/>
    <w:rsid w:val="00024A5D"/>
    <w:rsid w:val="000440C3"/>
    <w:rsid w:val="00082092"/>
    <w:rsid w:val="000B2195"/>
    <w:rsid w:val="000B342A"/>
    <w:rsid w:val="001133E8"/>
    <w:rsid w:val="001264B8"/>
    <w:rsid w:val="001537A0"/>
    <w:rsid w:val="001547EA"/>
    <w:rsid w:val="001751B0"/>
    <w:rsid w:val="001A3AB1"/>
    <w:rsid w:val="001A6C49"/>
    <w:rsid w:val="001B1D98"/>
    <w:rsid w:val="001C6D94"/>
    <w:rsid w:val="001D733D"/>
    <w:rsid w:val="001F0AA1"/>
    <w:rsid w:val="00285D7B"/>
    <w:rsid w:val="00290B8C"/>
    <w:rsid w:val="002C7D56"/>
    <w:rsid w:val="002D040B"/>
    <w:rsid w:val="002D0647"/>
    <w:rsid w:val="002D3685"/>
    <w:rsid w:val="002F5B0E"/>
    <w:rsid w:val="003164FD"/>
    <w:rsid w:val="00320C5C"/>
    <w:rsid w:val="003235EC"/>
    <w:rsid w:val="0033646E"/>
    <w:rsid w:val="00353183"/>
    <w:rsid w:val="003560F0"/>
    <w:rsid w:val="003976D9"/>
    <w:rsid w:val="003D7A12"/>
    <w:rsid w:val="003F68C3"/>
    <w:rsid w:val="00443DB9"/>
    <w:rsid w:val="004A75A3"/>
    <w:rsid w:val="004C494A"/>
    <w:rsid w:val="004D75BB"/>
    <w:rsid w:val="004E72ED"/>
    <w:rsid w:val="004F3D18"/>
    <w:rsid w:val="00534305"/>
    <w:rsid w:val="005550C7"/>
    <w:rsid w:val="005574B1"/>
    <w:rsid w:val="00587666"/>
    <w:rsid w:val="00590EFE"/>
    <w:rsid w:val="00591AD4"/>
    <w:rsid w:val="005B23E2"/>
    <w:rsid w:val="005B4723"/>
    <w:rsid w:val="005C0431"/>
    <w:rsid w:val="005C4DA8"/>
    <w:rsid w:val="005C7DAD"/>
    <w:rsid w:val="005E189A"/>
    <w:rsid w:val="005F79BD"/>
    <w:rsid w:val="0068684F"/>
    <w:rsid w:val="006C000C"/>
    <w:rsid w:val="006D1916"/>
    <w:rsid w:val="006D6FC9"/>
    <w:rsid w:val="006E01EC"/>
    <w:rsid w:val="006E64D5"/>
    <w:rsid w:val="00706741"/>
    <w:rsid w:val="0074711B"/>
    <w:rsid w:val="0075409A"/>
    <w:rsid w:val="00781A40"/>
    <w:rsid w:val="007B6F44"/>
    <w:rsid w:val="007C63A4"/>
    <w:rsid w:val="007E0205"/>
    <w:rsid w:val="007F35D2"/>
    <w:rsid w:val="007F447C"/>
    <w:rsid w:val="007F7D64"/>
    <w:rsid w:val="00800206"/>
    <w:rsid w:val="00806DF8"/>
    <w:rsid w:val="00824B8B"/>
    <w:rsid w:val="008719E1"/>
    <w:rsid w:val="0089579D"/>
    <w:rsid w:val="00895A2F"/>
    <w:rsid w:val="008E50B6"/>
    <w:rsid w:val="008F3F66"/>
    <w:rsid w:val="008F7F9A"/>
    <w:rsid w:val="009302F4"/>
    <w:rsid w:val="00961BD1"/>
    <w:rsid w:val="00964E53"/>
    <w:rsid w:val="00976FA0"/>
    <w:rsid w:val="0098616E"/>
    <w:rsid w:val="009E35C6"/>
    <w:rsid w:val="009F0E6D"/>
    <w:rsid w:val="00A00B89"/>
    <w:rsid w:val="00A21A61"/>
    <w:rsid w:val="00A3070B"/>
    <w:rsid w:val="00A604A2"/>
    <w:rsid w:val="00A65142"/>
    <w:rsid w:val="00A73F20"/>
    <w:rsid w:val="00A846D0"/>
    <w:rsid w:val="00A96AC4"/>
    <w:rsid w:val="00AA03B5"/>
    <w:rsid w:val="00AE2A87"/>
    <w:rsid w:val="00AF5909"/>
    <w:rsid w:val="00B1306F"/>
    <w:rsid w:val="00B1399C"/>
    <w:rsid w:val="00B14F37"/>
    <w:rsid w:val="00B15F4E"/>
    <w:rsid w:val="00B34E01"/>
    <w:rsid w:val="00B46711"/>
    <w:rsid w:val="00B743CD"/>
    <w:rsid w:val="00B9485C"/>
    <w:rsid w:val="00BF3B21"/>
    <w:rsid w:val="00BF50BD"/>
    <w:rsid w:val="00C00801"/>
    <w:rsid w:val="00C24339"/>
    <w:rsid w:val="00C33FC9"/>
    <w:rsid w:val="00C60F66"/>
    <w:rsid w:val="00C6549A"/>
    <w:rsid w:val="00CC1102"/>
    <w:rsid w:val="00CD4DE7"/>
    <w:rsid w:val="00CE54F9"/>
    <w:rsid w:val="00D04A14"/>
    <w:rsid w:val="00D26FCC"/>
    <w:rsid w:val="00D51732"/>
    <w:rsid w:val="00D71690"/>
    <w:rsid w:val="00DB3898"/>
    <w:rsid w:val="00DE2A2B"/>
    <w:rsid w:val="00E13CB3"/>
    <w:rsid w:val="00E226B8"/>
    <w:rsid w:val="00E2353A"/>
    <w:rsid w:val="00E374C0"/>
    <w:rsid w:val="00E3757A"/>
    <w:rsid w:val="00E513AF"/>
    <w:rsid w:val="00E9372F"/>
    <w:rsid w:val="00E95FDD"/>
    <w:rsid w:val="00EF4227"/>
    <w:rsid w:val="00F46A9F"/>
    <w:rsid w:val="00F9277C"/>
    <w:rsid w:val="00FA1F0B"/>
    <w:rsid w:val="00FA5A69"/>
    <w:rsid w:val="00FD535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33FC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00B8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13CB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343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4305"/>
  </w:style>
  <w:style w:type="paragraph" w:styleId="Footer">
    <w:name w:val="footer"/>
    <w:basedOn w:val="Normal"/>
    <w:link w:val="FooterChar"/>
    <w:uiPriority w:val="99"/>
    <w:unhideWhenUsed/>
    <w:rsid w:val="005343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4305"/>
  </w:style>
  <w:style w:type="paragraph" w:styleId="BalloonText">
    <w:name w:val="Balloon Text"/>
    <w:basedOn w:val="Normal"/>
    <w:link w:val="BalloonTextChar"/>
    <w:uiPriority w:val="99"/>
    <w:semiHidden/>
    <w:unhideWhenUsed/>
    <w:rsid w:val="00B743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43C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00B8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13CB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343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4305"/>
  </w:style>
  <w:style w:type="paragraph" w:styleId="Footer">
    <w:name w:val="footer"/>
    <w:basedOn w:val="Normal"/>
    <w:link w:val="FooterChar"/>
    <w:uiPriority w:val="99"/>
    <w:unhideWhenUsed/>
    <w:rsid w:val="005343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4305"/>
  </w:style>
  <w:style w:type="paragraph" w:styleId="BalloonText">
    <w:name w:val="Balloon Text"/>
    <w:basedOn w:val="Normal"/>
    <w:link w:val="BalloonTextChar"/>
    <w:uiPriority w:val="99"/>
    <w:semiHidden/>
    <w:unhideWhenUsed/>
    <w:rsid w:val="00B743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43C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6215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7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8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stylesWithEffects" Target="stylesWithEffect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98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rusat</dc:creator>
  <cp:lastModifiedBy>anupam niraula</cp:lastModifiedBy>
  <cp:revision>31</cp:revision>
  <cp:lastPrinted>2018-12-29T03:48:00Z</cp:lastPrinted>
  <dcterms:created xsi:type="dcterms:W3CDTF">2019-01-09T05:09:00Z</dcterms:created>
  <dcterms:modified xsi:type="dcterms:W3CDTF">2020-09-16T08:33:00Z</dcterms:modified>
</cp:coreProperties>
</file>